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title-squad-2---may-2018-aspirations"/>
    <w:p>
      <w:pPr>
        <w:pStyle w:val="Heading1"/>
      </w:pPr>
      <w:r>
        <w:t xml:space="preserve">Title: Squad 2 - May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23" w:name="Squad2Ma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2edca2eff3c0d3410113ee5aaf9de38d13b3b31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Squad 208 May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.hussain@</w:t>
            </w:r>
            <w:hyperlink r:id="rId31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1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3" w:name="Xfac9e9fdca4848e49735f2e5adafc346c0abe8f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5" w:name="Xb97ca04e4011e1d844a7f7c6cb5e798b790d084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quad 2 - April 2018 Aspiration</w:t>
        </w:r>
      </w:hyperlink>
    </w:p>
    <w:bookmarkEnd w:id="35"/>
    <w:p>
      <w:pPr>
        <w:pStyle w:val="BodyText"/>
      </w:pPr>
      <w:r>
        <w:br/>
      </w:r>
    </w:p>
    <w:bookmarkStart w:id="36" w:name="Xce3311c8c8d1e0993a1fbec088504e4269b7ee3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Text area support in custo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ing user to modify file name on upload in document 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refresh option in dashboard to bring real tim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ify URL in repor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ed lead score and lead quality in workflow webh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 numbers added in workflow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to show currency in custom report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changed operator introduced for date &amp; date_time fields in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R Changes in Phone - Live Call reco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 Tes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ulti select field support in custom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ch Tes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p>
      <w:pPr>
        <w:pStyle w:val="BodyText"/>
      </w:pPr>
      <w:r>
        <w:br/>
      </w:r>
    </w:p>
    <w:bookmarkStart w:id="37" w:name="X4abd4596902c1ab00d3b36a98f3cb96a78bf26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Only spill-over cases were completed for the current month.</w:t>
      </w:r>
    </w:p>
    <w:bookmarkEnd w:id="37"/>
    <w:p>
      <w:pPr>
        <w:pStyle w:val="FirstParagraph"/>
      </w:pPr>
      <w:r>
        <w:br/>
      </w:r>
    </w:p>
    <w:bookmarkStart w:id="38" w:name="X539e3fb325587db3388f510b2a4294fcc35e61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77609afff2699d1b5fb416c232dcd6b0bf817a4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b25291f7885d0efd229bd683d7650d6717b98a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por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strict report export for user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estrict access to visibility modification for non-own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dding more actions like create lead/contact/sales account/deal, convert lead etc.,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Email signature in workflow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hone Call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POC for Phone modu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Phone cases (including Freshcaller adap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Squad2May2018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44258c52fc708b554d6946bc24ea64ed37b99b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b311710424b71b5188869f22c7017c628e4f4ca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5709626f84aa6e1c653fc4eb1e661fb69ce18c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Apply territory and restricted access on reports data</w:t>
      </w:r>
    </w:p>
    <w:p>
      <w:pPr>
        <w:pStyle w:val="Compact"/>
        <w:numPr>
          <w:ilvl w:val="0"/>
          <w:numId w:val="1007"/>
        </w:numPr>
      </w:pPr>
      <w:r>
        <w:t xml:space="preserve">UI/UX improvements across reports</w:t>
      </w:r>
    </w:p>
    <w:bookmarkStart w:id="45" w:name="Xac34bba4bd54ac8528912b36e931b433c68f2e2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5"/>
    <w:p>
      <w:pPr>
        <w:pStyle w:val="FirstParagraph"/>
      </w:pPr>
      <w:r>
        <w:br/>
      </w:r>
    </w:p>
    <w:bookmarkStart w:id="47" w:name="Squad2Ma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6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1" Target="http://freshworks.com" TargetMode="External" /><Relationship Type="http://schemas.openxmlformats.org/officeDocument/2006/relationships/hyperlink" Id="rId34" Target="https://confluence.freshworks.com/pages/viewpage.action?pageId=187500170" TargetMode="External" /><Relationship Type="http://schemas.openxmlformats.org/officeDocument/2006/relationships/hyperlink" Id="rId46" Target="https://confluence.freshworks.com/pages/viewpage.action?pageId=640286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0" Target="mailto:bhuvanesh.babu@freshworks.com" TargetMode="External" /><Relationship Type="http://schemas.openxmlformats.org/officeDocument/2006/relationships/hyperlink" Id="rId29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2" Target="mailto:uma.bas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freshworks.com" TargetMode="External" /><Relationship Type="http://schemas.openxmlformats.org/officeDocument/2006/relationships/hyperlink" Id="rId34" Target="https://confluence.freshworks.com/pages/viewpage.action?pageId=187500170" TargetMode="External" /><Relationship Type="http://schemas.openxmlformats.org/officeDocument/2006/relationships/hyperlink" Id="rId46" Target="https://confluence.freshworks.com/pages/viewpage.action?pageId=6402867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0" Target="mailto:bhuvanesh.babu@freshworks.com" TargetMode="External" /><Relationship Type="http://schemas.openxmlformats.org/officeDocument/2006/relationships/hyperlink" Id="rId29" Target="mailto:kathirvalavan.soundaraj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lingam.selvasekaran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2" Target="mailto:uma.bas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